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1638"/>
        <w:gridCol w:w="1896"/>
        <w:gridCol w:w="1985"/>
        <w:gridCol w:w="1842"/>
        <w:gridCol w:w="2410"/>
        <w:gridCol w:w="2126"/>
      </w:tblGrid>
      <w:tr w:rsidR="00161A7E" w14:paraId="66375D84" w14:textId="77777777" w:rsidTr="00743F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vMerge w:val="restart"/>
          </w:tcPr>
          <w:p w14:paraId="66375D82" w14:textId="1F68F2D6" w:rsidR="00161A7E" w:rsidRDefault="00161A7E" w:rsidP="00B15750">
            <w:r>
              <w:t>202</w:t>
            </w:r>
            <w:r w:rsidR="008B65D0">
              <w:t>5</w:t>
            </w:r>
            <w:r>
              <w:t>-2</w:t>
            </w:r>
            <w:r w:rsidR="008B65D0">
              <w:t>6</w:t>
            </w:r>
            <w:r>
              <w:t xml:space="preserve"> </w:t>
            </w:r>
            <w:r w:rsidR="008B65D0">
              <w:t>Fall</w:t>
            </w:r>
          </w:p>
        </w:tc>
        <w:tc>
          <w:tcPr>
            <w:tcW w:w="10259" w:type="dxa"/>
            <w:gridSpan w:val="5"/>
          </w:tcPr>
          <w:p w14:paraId="735A39DF" w14:textId="279ACCDB" w:rsidR="00161A7E" w:rsidRDefault="00E52C57" w:rsidP="00076CF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Dr.</w:t>
            </w:r>
            <w:r w:rsidR="00161A7E">
              <w:t xml:space="preserve"> </w:t>
            </w:r>
            <w:r w:rsidR="003D20CB">
              <w:t>Hüseyin Çelik</w:t>
            </w:r>
          </w:p>
        </w:tc>
      </w:tr>
      <w:tr w:rsidR="00711517" w14:paraId="66375D8C" w14:textId="77777777" w:rsidTr="00743F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vMerge/>
          </w:tcPr>
          <w:p w14:paraId="66375D85" w14:textId="77777777" w:rsidR="00711517" w:rsidRDefault="00711517" w:rsidP="00711517"/>
        </w:tc>
        <w:tc>
          <w:tcPr>
            <w:tcW w:w="1896" w:type="dxa"/>
          </w:tcPr>
          <w:p w14:paraId="66375D86" w14:textId="30748CC8" w:rsidR="00711517" w:rsidRPr="00711517" w:rsidRDefault="00711517" w:rsidP="00711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711517">
              <w:rPr>
                <w:b/>
                <w:bCs/>
              </w:rPr>
              <w:t>Monday</w:t>
            </w:r>
          </w:p>
        </w:tc>
        <w:tc>
          <w:tcPr>
            <w:tcW w:w="1985" w:type="dxa"/>
          </w:tcPr>
          <w:p w14:paraId="66375D87" w14:textId="5DACE758" w:rsidR="00711517" w:rsidRPr="00711517" w:rsidRDefault="00711517" w:rsidP="00711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711517">
              <w:rPr>
                <w:b/>
                <w:bCs/>
              </w:rPr>
              <w:t>Tuesday</w:t>
            </w:r>
          </w:p>
        </w:tc>
        <w:tc>
          <w:tcPr>
            <w:tcW w:w="1842" w:type="dxa"/>
          </w:tcPr>
          <w:p w14:paraId="66375D88" w14:textId="605CEE2E" w:rsidR="00711517" w:rsidRPr="00711517" w:rsidRDefault="00711517" w:rsidP="00711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711517">
              <w:rPr>
                <w:b/>
                <w:bCs/>
              </w:rPr>
              <w:t>Wednesday</w:t>
            </w:r>
          </w:p>
        </w:tc>
        <w:tc>
          <w:tcPr>
            <w:tcW w:w="2410" w:type="dxa"/>
          </w:tcPr>
          <w:p w14:paraId="66375D89" w14:textId="36C7300B" w:rsidR="00711517" w:rsidRPr="00711517" w:rsidRDefault="00711517" w:rsidP="00711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711517">
              <w:rPr>
                <w:b/>
                <w:bCs/>
              </w:rPr>
              <w:t>Thursday</w:t>
            </w:r>
          </w:p>
        </w:tc>
        <w:tc>
          <w:tcPr>
            <w:tcW w:w="2126" w:type="dxa"/>
            <w:tcBorders>
              <w:right w:val="single" w:sz="4" w:space="0" w:color="auto"/>
            </w:tcBorders>
          </w:tcPr>
          <w:p w14:paraId="66375D8A" w14:textId="73120519" w:rsidR="00711517" w:rsidRPr="00711517" w:rsidRDefault="00711517" w:rsidP="00711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711517">
              <w:rPr>
                <w:b/>
                <w:bCs/>
              </w:rPr>
              <w:t>Friday</w:t>
            </w:r>
          </w:p>
        </w:tc>
      </w:tr>
      <w:tr w:rsidR="00C9764B" w14:paraId="66375D9C" w14:textId="77777777" w:rsidTr="00743F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95" w14:textId="6B658493" w:rsidR="00C9764B" w:rsidRDefault="00C9764B" w:rsidP="00C9764B">
            <w:r>
              <w:t>08:30 – 09:20</w:t>
            </w:r>
          </w:p>
        </w:tc>
        <w:tc>
          <w:tcPr>
            <w:tcW w:w="1896" w:type="dxa"/>
            <w:vAlign w:val="center"/>
          </w:tcPr>
          <w:p w14:paraId="66375D96" w14:textId="49F257E3" w:rsidR="00C9764B" w:rsidRDefault="00C9764B" w:rsidP="00C976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985" w:type="dxa"/>
            <w:vAlign w:val="center"/>
          </w:tcPr>
          <w:p w14:paraId="66375D97" w14:textId="5B89A100" w:rsidR="00C9764B" w:rsidRDefault="00C9764B" w:rsidP="00C976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842" w:type="dxa"/>
            <w:vAlign w:val="center"/>
          </w:tcPr>
          <w:p w14:paraId="66375D98" w14:textId="6C889269" w:rsidR="00C9764B" w:rsidRDefault="00C9764B" w:rsidP="00C976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410" w:type="dxa"/>
            <w:vAlign w:val="center"/>
          </w:tcPr>
          <w:p w14:paraId="66375D99" w14:textId="13E5A8C7" w:rsidR="00C9764B" w:rsidRDefault="00C9764B" w:rsidP="00C976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66375D9A" w14:textId="22E35060" w:rsidR="00C9764B" w:rsidRDefault="00C9764B" w:rsidP="00C976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C9764B" w14:paraId="66375DA4" w14:textId="77777777" w:rsidTr="00743F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9D" w14:textId="17B606BA" w:rsidR="00C9764B" w:rsidRDefault="00C9764B" w:rsidP="00C9764B">
            <w:r>
              <w:t>09:30 – 10:20</w:t>
            </w:r>
          </w:p>
        </w:tc>
        <w:tc>
          <w:tcPr>
            <w:tcW w:w="1896" w:type="dxa"/>
            <w:shd w:val="clear" w:color="auto" w:fill="BFBFBF" w:themeFill="background1" w:themeFillShade="BF"/>
            <w:vAlign w:val="center"/>
          </w:tcPr>
          <w:p w14:paraId="66375D9E" w14:textId="72FE6435" w:rsidR="00C9764B" w:rsidRDefault="00C9764B" w:rsidP="00C976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85" w:type="dxa"/>
            <w:shd w:val="clear" w:color="auto" w:fill="BFBFBF" w:themeFill="background1" w:themeFillShade="BF"/>
            <w:vAlign w:val="center"/>
          </w:tcPr>
          <w:p w14:paraId="66375D9F" w14:textId="2AB87A10" w:rsidR="00C9764B" w:rsidRDefault="00C9764B" w:rsidP="00C976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42" w:type="dxa"/>
            <w:shd w:val="clear" w:color="auto" w:fill="BFBFBF" w:themeFill="background1" w:themeFillShade="BF"/>
            <w:vAlign w:val="center"/>
          </w:tcPr>
          <w:p w14:paraId="66375DA0" w14:textId="2E75AEB6" w:rsidR="00C9764B" w:rsidRDefault="00C9764B" w:rsidP="00C976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OH</w:t>
            </w:r>
          </w:p>
        </w:tc>
        <w:tc>
          <w:tcPr>
            <w:tcW w:w="2410" w:type="dxa"/>
            <w:shd w:val="clear" w:color="auto" w:fill="BFBFBF" w:themeFill="background1" w:themeFillShade="BF"/>
            <w:vAlign w:val="center"/>
          </w:tcPr>
          <w:p w14:paraId="66375DA1" w14:textId="5AEE7868" w:rsidR="00C9764B" w:rsidRDefault="00C9764B" w:rsidP="00C976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66375DA2" w14:textId="55C89200" w:rsidR="00C9764B" w:rsidRDefault="00C9764B" w:rsidP="00C976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OH</w:t>
            </w:r>
          </w:p>
        </w:tc>
      </w:tr>
      <w:tr w:rsidR="00C9764B" w14:paraId="66375DAC" w14:textId="77777777" w:rsidTr="00743F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A5" w14:textId="4C88F15E" w:rsidR="00C9764B" w:rsidRDefault="00C9764B" w:rsidP="00C9764B">
            <w:r>
              <w:t>10:30 – 1</w:t>
            </w:r>
            <w:r w:rsidR="003D20CB">
              <w:t>2.30</w:t>
            </w:r>
          </w:p>
        </w:tc>
        <w:tc>
          <w:tcPr>
            <w:tcW w:w="1896" w:type="dxa"/>
            <w:vAlign w:val="center"/>
          </w:tcPr>
          <w:p w14:paraId="25FC2FA1" w14:textId="4E5A2305" w:rsidR="003D20CB" w:rsidRPr="00741A66" w:rsidRDefault="003D20CB" w:rsidP="00C976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741A66">
              <w:t>4GIM, 5GIM</w:t>
            </w:r>
          </w:p>
          <w:p w14:paraId="0C98570E" w14:textId="7E588BE8" w:rsidR="003D20CB" w:rsidRPr="00741A66" w:rsidRDefault="003D20CB" w:rsidP="00C976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741A66">
              <w:t>AGR426</w:t>
            </w:r>
          </w:p>
          <w:p w14:paraId="66375DA6" w14:textId="48A8BE46" w:rsidR="00C9764B" w:rsidRPr="00741A66" w:rsidRDefault="003D20CB" w:rsidP="00C976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741A66">
              <w:t>Eczacılık EZ 0 D03</w:t>
            </w:r>
          </w:p>
        </w:tc>
        <w:tc>
          <w:tcPr>
            <w:tcW w:w="1985" w:type="dxa"/>
            <w:vAlign w:val="center"/>
          </w:tcPr>
          <w:p w14:paraId="66375DA7" w14:textId="0C26C61F" w:rsidR="00C9764B" w:rsidRDefault="00C9764B" w:rsidP="00C976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842" w:type="dxa"/>
            <w:vAlign w:val="center"/>
          </w:tcPr>
          <w:p w14:paraId="66375DA8" w14:textId="050D6125" w:rsidR="00C9764B" w:rsidRDefault="009654C9" w:rsidP="00C976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OH</w:t>
            </w:r>
          </w:p>
        </w:tc>
        <w:tc>
          <w:tcPr>
            <w:tcW w:w="2410" w:type="dxa"/>
            <w:vAlign w:val="center"/>
          </w:tcPr>
          <w:p w14:paraId="66375DA9" w14:textId="059ADAF5" w:rsidR="00C9764B" w:rsidRPr="001E0CD1" w:rsidRDefault="00C9764B" w:rsidP="00C976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SOH</w:t>
            </w:r>
          </w:p>
        </w:tc>
        <w:tc>
          <w:tcPr>
            <w:tcW w:w="2126" w:type="dxa"/>
          </w:tcPr>
          <w:p w14:paraId="66375DAA" w14:textId="4B2AA8A2" w:rsidR="00C9764B" w:rsidRDefault="00C9764B" w:rsidP="00C976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C9764B" w14:paraId="66375DB4" w14:textId="77777777" w:rsidTr="00743F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AD" w14:textId="21ABD3B2" w:rsidR="00C9764B" w:rsidRDefault="00C9764B" w:rsidP="00C9764B">
            <w:r>
              <w:t>11:30 – 12:20</w:t>
            </w:r>
          </w:p>
        </w:tc>
        <w:tc>
          <w:tcPr>
            <w:tcW w:w="1896" w:type="dxa"/>
            <w:vAlign w:val="center"/>
          </w:tcPr>
          <w:p w14:paraId="66375DAE" w14:textId="51DE1867" w:rsidR="00C9764B" w:rsidRDefault="00C9764B" w:rsidP="00C976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OH</w:t>
            </w:r>
          </w:p>
        </w:tc>
        <w:tc>
          <w:tcPr>
            <w:tcW w:w="1985" w:type="dxa"/>
            <w:vAlign w:val="center"/>
          </w:tcPr>
          <w:p w14:paraId="66375DAF" w14:textId="5BD65C7E" w:rsidR="00C9764B" w:rsidRDefault="00C9764B" w:rsidP="00C976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OH</w:t>
            </w:r>
          </w:p>
        </w:tc>
        <w:tc>
          <w:tcPr>
            <w:tcW w:w="1842" w:type="dxa"/>
            <w:vAlign w:val="center"/>
          </w:tcPr>
          <w:p w14:paraId="32A742CF" w14:textId="77777777" w:rsidR="00C9764B" w:rsidRDefault="009654C9" w:rsidP="00C976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TE307</w:t>
            </w:r>
          </w:p>
          <w:p w14:paraId="66375DB0" w14:textId="67D15AA1" w:rsidR="009654C9" w:rsidRDefault="009654C9" w:rsidP="00C976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T 3 D03</w:t>
            </w:r>
          </w:p>
        </w:tc>
        <w:tc>
          <w:tcPr>
            <w:tcW w:w="2410" w:type="dxa"/>
            <w:vAlign w:val="center"/>
          </w:tcPr>
          <w:p w14:paraId="66375DB1" w14:textId="04D1E2EB" w:rsidR="00C9764B" w:rsidRPr="001E0CD1" w:rsidRDefault="00C9764B" w:rsidP="00C976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AOH</w:t>
            </w:r>
          </w:p>
        </w:tc>
        <w:tc>
          <w:tcPr>
            <w:tcW w:w="2126" w:type="dxa"/>
            <w:vAlign w:val="center"/>
          </w:tcPr>
          <w:p w14:paraId="66375DB2" w14:textId="3E942C4A" w:rsidR="00C9764B" w:rsidRPr="00C42104" w:rsidRDefault="00C9764B" w:rsidP="00C976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C9764B" w14:paraId="66375DBC" w14:textId="77777777" w:rsidTr="00743F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B5" w14:textId="1B227C2D" w:rsidR="00C9764B" w:rsidRPr="00097FB6" w:rsidRDefault="00C9764B" w:rsidP="00C9764B">
            <w:pPr>
              <w:rPr>
                <w:b w:val="0"/>
                <w:bCs w:val="0"/>
              </w:rPr>
            </w:pPr>
            <w:r>
              <w:t>12:30 – 1</w:t>
            </w:r>
            <w:r w:rsidR="009030D4">
              <w:t>3</w:t>
            </w:r>
            <w:r>
              <w:t>:</w:t>
            </w:r>
            <w:r w:rsidR="009030D4">
              <w:t>2</w:t>
            </w:r>
            <w:r>
              <w:t>0</w:t>
            </w:r>
          </w:p>
        </w:tc>
        <w:tc>
          <w:tcPr>
            <w:tcW w:w="1896" w:type="dxa"/>
          </w:tcPr>
          <w:p w14:paraId="66375DB6" w14:textId="66AE340A" w:rsidR="00C9764B" w:rsidRDefault="00C9764B" w:rsidP="0096123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985" w:type="dxa"/>
            <w:vAlign w:val="center"/>
          </w:tcPr>
          <w:p w14:paraId="66375DB7" w14:textId="77B99F3C" w:rsidR="00C9764B" w:rsidRDefault="00C9764B" w:rsidP="00C976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842" w:type="dxa"/>
          </w:tcPr>
          <w:p w14:paraId="66375DB8" w14:textId="45D9EF18" w:rsidR="00C9764B" w:rsidRDefault="00C9764B" w:rsidP="00C976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410" w:type="dxa"/>
          </w:tcPr>
          <w:p w14:paraId="66375DB9" w14:textId="66D304D8" w:rsidR="00C9764B" w:rsidRDefault="00C9764B" w:rsidP="00097FB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66375DBA" w14:textId="23DB887C" w:rsidR="00C9764B" w:rsidRDefault="00C9764B" w:rsidP="00C976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743FEF" w14:paraId="1BD66082" w14:textId="77777777" w:rsidTr="00743F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3B7E5DD" w14:textId="53E72D55" w:rsidR="00743FEF" w:rsidRDefault="00743FEF" w:rsidP="00C9764B">
            <w:r>
              <w:t>12:30-14:30</w:t>
            </w:r>
          </w:p>
        </w:tc>
        <w:tc>
          <w:tcPr>
            <w:tcW w:w="1896" w:type="dxa"/>
          </w:tcPr>
          <w:p w14:paraId="20FA4E11" w14:textId="77777777" w:rsidR="00743FEF" w:rsidRDefault="00743FEF" w:rsidP="009612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85" w:type="dxa"/>
            <w:vAlign w:val="center"/>
          </w:tcPr>
          <w:p w14:paraId="3D91A28A" w14:textId="77777777" w:rsidR="00743FEF" w:rsidRDefault="00743FEF" w:rsidP="00C976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42" w:type="dxa"/>
          </w:tcPr>
          <w:p w14:paraId="17156319" w14:textId="77777777" w:rsidR="00743FEF" w:rsidRDefault="00743FEF" w:rsidP="00C976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10" w:type="dxa"/>
          </w:tcPr>
          <w:p w14:paraId="5CE5551A" w14:textId="77777777" w:rsidR="00743FEF" w:rsidRPr="00097FB6" w:rsidRDefault="00743FEF" w:rsidP="00743F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097FB6">
              <w:rPr>
                <w:lang w:val="en-US"/>
              </w:rPr>
              <w:t>4GIMT, 5GIMT</w:t>
            </w:r>
          </w:p>
          <w:p w14:paraId="64FEAA79" w14:textId="77777777" w:rsidR="00743FEF" w:rsidRPr="00097FB6" w:rsidRDefault="00743FEF" w:rsidP="00743F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097FB6">
              <w:rPr>
                <w:lang w:val="en-US"/>
              </w:rPr>
              <w:t>ZRT426</w:t>
            </w:r>
          </w:p>
          <w:p w14:paraId="2A877D31" w14:textId="18DED09B" w:rsidR="00743FEF" w:rsidRPr="00097FB6" w:rsidRDefault="00743FEF" w:rsidP="00743F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097FB6">
              <w:rPr>
                <w:lang w:val="en-US"/>
              </w:rPr>
              <w:t>Eczacılık EZ 0 D03</w:t>
            </w:r>
          </w:p>
        </w:tc>
        <w:tc>
          <w:tcPr>
            <w:tcW w:w="2126" w:type="dxa"/>
          </w:tcPr>
          <w:p w14:paraId="2ADA82BD" w14:textId="77777777" w:rsidR="00743FEF" w:rsidRDefault="00743FEF" w:rsidP="00C976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9764B" w14:paraId="66375DC4" w14:textId="77777777" w:rsidTr="00743F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BD" w14:textId="758492E8" w:rsidR="00C9764B" w:rsidRDefault="00C9764B" w:rsidP="00C9764B">
            <w:r>
              <w:t>13:30 – 1</w:t>
            </w:r>
            <w:r w:rsidR="009654C9">
              <w:t>5</w:t>
            </w:r>
            <w:r>
              <w:t>:</w:t>
            </w:r>
            <w:r w:rsidR="009654C9">
              <w:t>3</w:t>
            </w:r>
            <w:r>
              <w:t>0</w:t>
            </w:r>
          </w:p>
        </w:tc>
        <w:tc>
          <w:tcPr>
            <w:tcW w:w="1896" w:type="dxa"/>
          </w:tcPr>
          <w:p w14:paraId="66375DBE" w14:textId="62E4D9E0" w:rsidR="00C9764B" w:rsidRDefault="00C9764B" w:rsidP="00C976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OH</w:t>
            </w:r>
          </w:p>
        </w:tc>
        <w:tc>
          <w:tcPr>
            <w:tcW w:w="1985" w:type="dxa"/>
          </w:tcPr>
          <w:p w14:paraId="21AB1591" w14:textId="77777777" w:rsidR="009654C9" w:rsidRPr="009654C9" w:rsidRDefault="009654C9" w:rsidP="009654C9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  <w:r w:rsidRPr="009654C9">
              <w:rPr>
                <w:lang w:val="en-US"/>
              </w:rPr>
              <w:t>4GIM, 5GIM, 4PMI, 5PMI, 5AAS, 6AAS</w:t>
            </w:r>
          </w:p>
          <w:p w14:paraId="3B671A51" w14:textId="77777777" w:rsidR="009654C9" w:rsidRPr="009654C9" w:rsidRDefault="009654C9" w:rsidP="009654C9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  <w:r w:rsidRPr="009654C9">
              <w:rPr>
                <w:lang w:val="en-US"/>
              </w:rPr>
              <w:t>AGR427</w:t>
            </w:r>
          </w:p>
          <w:p w14:paraId="66375DBF" w14:textId="5003DF34" w:rsidR="00C9764B" w:rsidRDefault="009654C9" w:rsidP="009654C9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9654C9">
              <w:rPr>
                <w:lang w:val="en-US"/>
              </w:rPr>
              <w:t>Eczacılık EZ 0 D03</w:t>
            </w:r>
          </w:p>
        </w:tc>
        <w:tc>
          <w:tcPr>
            <w:tcW w:w="1842" w:type="dxa"/>
          </w:tcPr>
          <w:p w14:paraId="66375DC0" w14:textId="463083CD" w:rsidR="00C9764B" w:rsidRDefault="00C9764B" w:rsidP="00097FB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410" w:type="dxa"/>
          </w:tcPr>
          <w:p w14:paraId="66375DC1" w14:textId="0E2C5476" w:rsidR="00C9764B" w:rsidRDefault="00C9764B" w:rsidP="00097FB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66375DC2" w14:textId="50A78494" w:rsidR="00C9764B" w:rsidRDefault="00C9764B" w:rsidP="00C9764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H</w:t>
            </w:r>
          </w:p>
        </w:tc>
      </w:tr>
      <w:tr w:rsidR="00C9764B" w14:paraId="66375DCC" w14:textId="77777777" w:rsidTr="00743F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C5" w14:textId="051CF4DB" w:rsidR="00C9764B" w:rsidRDefault="00C9764B" w:rsidP="00C9764B">
            <w:r>
              <w:t>14:30 – 15:</w:t>
            </w:r>
            <w:r w:rsidR="00741A66">
              <w:t>2</w:t>
            </w:r>
            <w:r w:rsidR="003D20CB">
              <w:t>0</w:t>
            </w:r>
          </w:p>
        </w:tc>
        <w:tc>
          <w:tcPr>
            <w:tcW w:w="1896" w:type="dxa"/>
          </w:tcPr>
          <w:p w14:paraId="66375DC6" w14:textId="7FC3BCE3" w:rsidR="003D20CB" w:rsidRDefault="003D20CB" w:rsidP="00741A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85" w:type="dxa"/>
          </w:tcPr>
          <w:p w14:paraId="66375DC7" w14:textId="5C25F54C" w:rsidR="00C9764B" w:rsidRDefault="00C9764B" w:rsidP="00C976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OH</w:t>
            </w:r>
          </w:p>
        </w:tc>
        <w:tc>
          <w:tcPr>
            <w:tcW w:w="1842" w:type="dxa"/>
          </w:tcPr>
          <w:p w14:paraId="66375DC8" w14:textId="63F45636" w:rsidR="00C9764B" w:rsidRDefault="00C9764B" w:rsidP="009654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10" w:type="dxa"/>
          </w:tcPr>
          <w:p w14:paraId="440F4B7C" w14:textId="77777777" w:rsidR="00743FEF" w:rsidRDefault="00743FEF" w:rsidP="00743F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TT307</w:t>
            </w:r>
          </w:p>
          <w:p w14:paraId="66375DC9" w14:textId="19CFA473" w:rsidR="00C9764B" w:rsidRDefault="00743FEF" w:rsidP="00743F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T 4 D01</w:t>
            </w:r>
          </w:p>
        </w:tc>
        <w:tc>
          <w:tcPr>
            <w:tcW w:w="2126" w:type="dxa"/>
          </w:tcPr>
          <w:p w14:paraId="66375DCA" w14:textId="1E8AE29A" w:rsidR="00C9764B" w:rsidRDefault="00F4284D" w:rsidP="00C976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OH</w:t>
            </w:r>
          </w:p>
        </w:tc>
      </w:tr>
      <w:tr w:rsidR="00743FEF" w14:paraId="69ADF0C7" w14:textId="77777777" w:rsidTr="00743F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1EE6C1C5" w14:textId="75407359" w:rsidR="00743FEF" w:rsidRDefault="00743FEF" w:rsidP="00743FEF">
            <w:r>
              <w:t>14:30-16:30</w:t>
            </w:r>
          </w:p>
        </w:tc>
        <w:tc>
          <w:tcPr>
            <w:tcW w:w="1896" w:type="dxa"/>
          </w:tcPr>
          <w:p w14:paraId="15A46196" w14:textId="77777777" w:rsidR="00743FEF" w:rsidRDefault="00743FEF" w:rsidP="00743FE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985" w:type="dxa"/>
          </w:tcPr>
          <w:p w14:paraId="5E4061C0" w14:textId="21FBF301" w:rsidR="00743FEF" w:rsidRDefault="00743FEF" w:rsidP="00743FE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OH</w:t>
            </w:r>
          </w:p>
        </w:tc>
        <w:tc>
          <w:tcPr>
            <w:tcW w:w="1842" w:type="dxa"/>
          </w:tcPr>
          <w:p w14:paraId="66F2EDAC" w14:textId="59A627E2" w:rsidR="00743FEF" w:rsidRDefault="00743FEF" w:rsidP="00743FE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H</w:t>
            </w:r>
          </w:p>
        </w:tc>
        <w:tc>
          <w:tcPr>
            <w:tcW w:w="2410" w:type="dxa"/>
          </w:tcPr>
          <w:p w14:paraId="3E735F4F" w14:textId="77777777" w:rsidR="00743FEF" w:rsidRPr="009654C9" w:rsidRDefault="00743FEF" w:rsidP="00743FE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  <w:r w:rsidRPr="009654C9">
              <w:rPr>
                <w:lang w:val="en-US"/>
              </w:rPr>
              <w:t>4GIMT, 5GIMT</w:t>
            </w:r>
          </w:p>
          <w:p w14:paraId="6B1C2AEB" w14:textId="77777777" w:rsidR="00743FEF" w:rsidRPr="009654C9" w:rsidRDefault="00743FEF" w:rsidP="00743FE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  <w:r w:rsidRPr="009654C9">
              <w:rPr>
                <w:lang w:val="en-US"/>
              </w:rPr>
              <w:t>ZRT427</w:t>
            </w:r>
          </w:p>
          <w:p w14:paraId="1094C10B" w14:textId="32A775AE" w:rsidR="00743FEF" w:rsidRDefault="00743FEF" w:rsidP="00743FE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9654C9">
              <w:rPr>
                <w:lang w:val="en-US"/>
              </w:rPr>
              <w:t>Eczacılık EZ 2 D01</w:t>
            </w:r>
          </w:p>
        </w:tc>
        <w:tc>
          <w:tcPr>
            <w:tcW w:w="2126" w:type="dxa"/>
          </w:tcPr>
          <w:p w14:paraId="35BE8981" w14:textId="77777777" w:rsidR="00743FEF" w:rsidRDefault="00743FEF" w:rsidP="00743FE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743FEF" w14:paraId="66375DD4" w14:textId="77777777" w:rsidTr="00743F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CD" w14:textId="2CB24695" w:rsidR="00743FEF" w:rsidRDefault="00743FEF" w:rsidP="00743FEF">
            <w:r>
              <w:t>15:30 – 16:20</w:t>
            </w:r>
          </w:p>
        </w:tc>
        <w:tc>
          <w:tcPr>
            <w:tcW w:w="1896" w:type="dxa"/>
          </w:tcPr>
          <w:p w14:paraId="66375DCE" w14:textId="1E24C1A2" w:rsidR="00743FEF" w:rsidRDefault="00743FEF" w:rsidP="00743F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85" w:type="dxa"/>
            <w:shd w:val="clear" w:color="auto" w:fill="BFBFBF" w:themeFill="background1" w:themeFillShade="BF"/>
          </w:tcPr>
          <w:p w14:paraId="66375DCF" w14:textId="3581659E" w:rsidR="00743FEF" w:rsidRDefault="00743FEF" w:rsidP="00743F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OH</w:t>
            </w:r>
          </w:p>
        </w:tc>
        <w:tc>
          <w:tcPr>
            <w:tcW w:w="1842" w:type="dxa"/>
          </w:tcPr>
          <w:p w14:paraId="66375DD0" w14:textId="2476A808" w:rsidR="00743FEF" w:rsidRDefault="00743FEF" w:rsidP="00743F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OH</w:t>
            </w:r>
          </w:p>
        </w:tc>
        <w:tc>
          <w:tcPr>
            <w:tcW w:w="2410" w:type="dxa"/>
          </w:tcPr>
          <w:p w14:paraId="66375DD1" w14:textId="4C76A037" w:rsidR="00743FEF" w:rsidRDefault="00743FEF" w:rsidP="00743F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66375DD2" w14:textId="5573D9C4" w:rsidR="00743FEF" w:rsidRDefault="00743FEF" w:rsidP="00743F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43FEF" w14:paraId="66375DDC" w14:textId="77777777" w:rsidTr="00743F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D5" w14:textId="11A4C417" w:rsidR="00743FEF" w:rsidRDefault="00743FEF" w:rsidP="00743FEF">
            <w:r>
              <w:t>16:30 – 17:20</w:t>
            </w:r>
          </w:p>
        </w:tc>
        <w:tc>
          <w:tcPr>
            <w:tcW w:w="1896" w:type="dxa"/>
          </w:tcPr>
          <w:p w14:paraId="66375DD6" w14:textId="0B350EA1" w:rsidR="00743FEF" w:rsidRDefault="00743FEF" w:rsidP="00743FE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985" w:type="dxa"/>
          </w:tcPr>
          <w:p w14:paraId="66375DD7" w14:textId="2BF3DA16" w:rsidR="00743FEF" w:rsidRDefault="00743FEF" w:rsidP="00743FE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OH</w:t>
            </w:r>
          </w:p>
        </w:tc>
        <w:tc>
          <w:tcPr>
            <w:tcW w:w="1842" w:type="dxa"/>
          </w:tcPr>
          <w:p w14:paraId="66375DD8" w14:textId="45025A61" w:rsidR="00743FEF" w:rsidRDefault="00743FEF" w:rsidP="00743FE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H</w:t>
            </w:r>
          </w:p>
        </w:tc>
        <w:tc>
          <w:tcPr>
            <w:tcW w:w="2410" w:type="dxa"/>
          </w:tcPr>
          <w:p w14:paraId="66375DD9" w14:textId="2D36D593" w:rsidR="00743FEF" w:rsidRDefault="00743FEF" w:rsidP="00743FE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66375DDA" w14:textId="58760799" w:rsidR="00743FEF" w:rsidRDefault="00743FEF" w:rsidP="00743FE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743FEF" w14:paraId="66375DE4" w14:textId="77777777" w:rsidTr="00743F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</w:tcPr>
          <w:p w14:paraId="66375DDD" w14:textId="15564B87" w:rsidR="00743FEF" w:rsidRDefault="00743FEF" w:rsidP="00743FEF">
            <w:r>
              <w:t>17:30 – 19:30</w:t>
            </w:r>
          </w:p>
        </w:tc>
        <w:tc>
          <w:tcPr>
            <w:tcW w:w="1896" w:type="dxa"/>
          </w:tcPr>
          <w:p w14:paraId="0C60BD72" w14:textId="77777777" w:rsidR="00743FEF" w:rsidRDefault="00743FEF" w:rsidP="00743F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TZ754</w:t>
            </w:r>
          </w:p>
          <w:p w14:paraId="66375DDE" w14:textId="76506B4B" w:rsidR="00743FEF" w:rsidRDefault="00743FEF" w:rsidP="00743F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ET 5. Kat - Ofis</w:t>
            </w:r>
          </w:p>
        </w:tc>
        <w:tc>
          <w:tcPr>
            <w:tcW w:w="1985" w:type="dxa"/>
          </w:tcPr>
          <w:p w14:paraId="66375DDF" w14:textId="77777777" w:rsidR="00743FEF" w:rsidRDefault="00743FEF" w:rsidP="00743F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42" w:type="dxa"/>
          </w:tcPr>
          <w:p w14:paraId="66375DE0" w14:textId="0D7EDC08" w:rsidR="00743FEF" w:rsidRDefault="00743FEF" w:rsidP="00743F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10" w:type="dxa"/>
          </w:tcPr>
          <w:p w14:paraId="66375DE1" w14:textId="77777777" w:rsidR="00743FEF" w:rsidRDefault="00743FEF" w:rsidP="00743F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6" w:type="dxa"/>
          </w:tcPr>
          <w:p w14:paraId="66375DE2" w14:textId="77777777" w:rsidR="00743FEF" w:rsidRDefault="00743FEF" w:rsidP="00743F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40604EAB" w14:textId="77777777" w:rsidR="00E52C57" w:rsidRDefault="00E52C57" w:rsidP="00E52C57">
      <w:pPr>
        <w:spacing w:line="240" w:lineRule="auto"/>
        <w:rPr>
          <w:rFonts w:ascii="Times New Roman" w:hAnsi="Times New Roman" w:cs="Times New Roman"/>
          <w:sz w:val="20"/>
          <w:szCs w:val="20"/>
          <w:lang w:val="tr-TR"/>
        </w:rPr>
      </w:pPr>
      <w:r>
        <w:rPr>
          <w:rFonts w:ascii="Times New Roman" w:hAnsi="Times New Roman" w:cs="Times New Roman"/>
          <w:sz w:val="20"/>
          <w:szCs w:val="20"/>
        </w:rPr>
        <w:t>*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Academic Office Hour =AOH</w:t>
      </w:r>
    </w:p>
    <w:p w14:paraId="49B6C95E" w14:textId="77777777" w:rsidR="00E52C57" w:rsidRDefault="00E52C57" w:rsidP="00E52C57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*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Student Office Hour=SOH</w:t>
      </w:r>
    </w:p>
    <w:p w14:paraId="3A861143" w14:textId="07A8B1CD" w:rsidR="008946AF" w:rsidRDefault="008946AF" w:rsidP="00076CF3"/>
    <w:p w14:paraId="6DB9C23D" w14:textId="38813F4D" w:rsidR="00BF6590" w:rsidRPr="00076CF3" w:rsidRDefault="00BF6590" w:rsidP="00076CF3"/>
    <w:sectPr w:rsidR="00BF6590" w:rsidRPr="00076CF3" w:rsidSect="00A47DEE">
      <w:pgSz w:w="15840" w:h="12240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3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tjA0tbA0NDI0NbFU0lEKTi0uzszPAykwrAUAjc/R6CwAAAA="/>
  </w:docVars>
  <w:rsids>
    <w:rsidRoot w:val="00076CF3"/>
    <w:rsid w:val="000265E1"/>
    <w:rsid w:val="000403C3"/>
    <w:rsid w:val="00071B2E"/>
    <w:rsid w:val="00076CF3"/>
    <w:rsid w:val="00097FB6"/>
    <w:rsid w:val="000D1128"/>
    <w:rsid w:val="000E13E6"/>
    <w:rsid w:val="000F1274"/>
    <w:rsid w:val="00120D3A"/>
    <w:rsid w:val="00132F52"/>
    <w:rsid w:val="00161A7E"/>
    <w:rsid w:val="00195EB7"/>
    <w:rsid w:val="001A32A1"/>
    <w:rsid w:val="001C1CF9"/>
    <w:rsid w:val="001D48FD"/>
    <w:rsid w:val="001E0CD1"/>
    <w:rsid w:val="001F46A4"/>
    <w:rsid w:val="00206B26"/>
    <w:rsid w:val="00226D46"/>
    <w:rsid w:val="00266501"/>
    <w:rsid w:val="002858D7"/>
    <w:rsid w:val="00286432"/>
    <w:rsid w:val="002F51B9"/>
    <w:rsid w:val="00373EC5"/>
    <w:rsid w:val="003B38D4"/>
    <w:rsid w:val="003B4B5B"/>
    <w:rsid w:val="003D20CB"/>
    <w:rsid w:val="004624FF"/>
    <w:rsid w:val="004A1778"/>
    <w:rsid w:val="004B1759"/>
    <w:rsid w:val="00511732"/>
    <w:rsid w:val="00565624"/>
    <w:rsid w:val="00574A29"/>
    <w:rsid w:val="006848BD"/>
    <w:rsid w:val="00711517"/>
    <w:rsid w:val="00730D8B"/>
    <w:rsid w:val="00733459"/>
    <w:rsid w:val="00741A66"/>
    <w:rsid w:val="00743FEF"/>
    <w:rsid w:val="00752DEF"/>
    <w:rsid w:val="00771918"/>
    <w:rsid w:val="00791166"/>
    <w:rsid w:val="00791611"/>
    <w:rsid w:val="00867926"/>
    <w:rsid w:val="008946AF"/>
    <w:rsid w:val="008B65D0"/>
    <w:rsid w:val="009030D4"/>
    <w:rsid w:val="00961232"/>
    <w:rsid w:val="009654C9"/>
    <w:rsid w:val="00991F8A"/>
    <w:rsid w:val="009A530C"/>
    <w:rsid w:val="009F00EE"/>
    <w:rsid w:val="00A47DEE"/>
    <w:rsid w:val="00A81835"/>
    <w:rsid w:val="00AC5C14"/>
    <w:rsid w:val="00AE211B"/>
    <w:rsid w:val="00B02871"/>
    <w:rsid w:val="00B15750"/>
    <w:rsid w:val="00B63B3E"/>
    <w:rsid w:val="00B7428F"/>
    <w:rsid w:val="00B93855"/>
    <w:rsid w:val="00BA507E"/>
    <w:rsid w:val="00BD0E90"/>
    <w:rsid w:val="00BD5EA7"/>
    <w:rsid w:val="00BE6B57"/>
    <w:rsid w:val="00BF6590"/>
    <w:rsid w:val="00C42104"/>
    <w:rsid w:val="00C4476E"/>
    <w:rsid w:val="00C72542"/>
    <w:rsid w:val="00C84B5B"/>
    <w:rsid w:val="00C95814"/>
    <w:rsid w:val="00C9764B"/>
    <w:rsid w:val="00CC06D9"/>
    <w:rsid w:val="00D52E38"/>
    <w:rsid w:val="00D56533"/>
    <w:rsid w:val="00D838F1"/>
    <w:rsid w:val="00D90643"/>
    <w:rsid w:val="00E52C57"/>
    <w:rsid w:val="00E6643C"/>
    <w:rsid w:val="00E95AA3"/>
    <w:rsid w:val="00EF23C4"/>
    <w:rsid w:val="00F4284D"/>
    <w:rsid w:val="00FB60DD"/>
    <w:rsid w:val="00FC032D"/>
    <w:rsid w:val="00FC3EF1"/>
    <w:rsid w:val="00FC4084"/>
    <w:rsid w:val="00FC5F0A"/>
    <w:rsid w:val="00FD38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6375D82"/>
  <w15:docId w15:val="{8D872208-D163-4D0B-A560-83B9F4338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2871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76CF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LightList-Accent4">
    <w:name w:val="Light List Accent 4"/>
    <w:basedOn w:val="TableNormal"/>
    <w:uiPriority w:val="61"/>
    <w:rsid w:val="00076CF3"/>
    <w:pPr>
      <w:spacing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Grid-Accent4">
    <w:name w:val="Light Grid Accent 4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1">
    <w:name w:val="Light Grid Accent 1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">
    <w:name w:val="Light Grid"/>
    <w:basedOn w:val="TableNormal"/>
    <w:uiPriority w:val="62"/>
    <w:rsid w:val="00A81835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1792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15</Words>
  <Characters>529</Characters>
  <Application>Microsoft Office Word</Application>
  <DocSecurity>0</DocSecurity>
  <Lines>132</Lines>
  <Paragraphs>7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</dc:creator>
  <cp:keywords/>
  <dc:description/>
  <cp:lastModifiedBy>Hüseyin ÇELİK</cp:lastModifiedBy>
  <cp:revision>2</cp:revision>
  <dcterms:created xsi:type="dcterms:W3CDTF">2025-10-06T07:28:00Z</dcterms:created>
  <dcterms:modified xsi:type="dcterms:W3CDTF">2025-10-06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31eeae0-b79e-4dde-bf87-5793c6c95f4c</vt:lpwstr>
  </property>
</Properties>
</file>